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DA58DB" w14:textId="061D584D" w:rsidR="004B1131" w:rsidRDefault="004B1131" w:rsidP="004B1131">
      <w:pPr>
        <w:spacing w:line="360" w:lineRule="auto"/>
        <w:jc w:val="both"/>
      </w:pPr>
      <w:r w:rsidRPr="004B1131">
        <w:t>Assignment: Describe Three MDPs</w:t>
      </w:r>
    </w:p>
    <w:p w14:paraId="2ED13D51" w14:textId="35AD7A15" w:rsidR="00022CD8" w:rsidRDefault="00A351C6" w:rsidP="004B1131">
      <w:pPr>
        <w:spacing w:line="360" w:lineRule="auto"/>
        <w:jc w:val="both"/>
      </w:pPr>
      <w:r>
        <w:t>Answer</w:t>
      </w:r>
      <w:r w:rsidR="009F5C03">
        <w:t xml:space="preserve">: </w:t>
      </w:r>
      <w:r w:rsidR="00070C41">
        <w:t xml:space="preserve">Examples of the </w:t>
      </w:r>
      <w:r w:rsidR="00022CD8" w:rsidRPr="00022CD8">
        <w:t>Markov Decision Processes</w:t>
      </w:r>
      <w:r w:rsidR="00070C41">
        <w:t>:</w:t>
      </w:r>
    </w:p>
    <w:p w14:paraId="1DD28D63" w14:textId="6A39E385" w:rsidR="00B30C10" w:rsidRDefault="005029D9" w:rsidP="008540F6">
      <w:pPr>
        <w:pStyle w:val="ListParagraph"/>
        <w:numPr>
          <w:ilvl w:val="0"/>
          <w:numId w:val="1"/>
        </w:numPr>
        <w:spacing w:line="360" w:lineRule="auto"/>
        <w:jc w:val="both"/>
      </w:pPr>
      <w:r>
        <w:t>An Example of MDP can be a Pong game, where the</w:t>
      </w:r>
      <w:r w:rsidR="00B30C10">
        <w:t xml:space="preserve"> goal is to never miss the ball, i.e., position the paddle/board to touch the </w:t>
      </w:r>
      <w:r w:rsidR="00345989">
        <w:t xml:space="preserve">incoming </w:t>
      </w:r>
      <w:r w:rsidR="00B30C10">
        <w:t>ball.</w:t>
      </w:r>
      <w:r w:rsidR="009C177B">
        <w:t xml:space="preserve"> The states would be the position of </w:t>
      </w:r>
      <w:r w:rsidR="003355C9">
        <w:t xml:space="preserve">the </w:t>
      </w:r>
      <w:r w:rsidR="009C177B">
        <w:t>ball and the board.</w:t>
      </w:r>
      <w:r w:rsidR="00FB4690">
        <w:t xml:space="preserve"> </w:t>
      </w:r>
      <w:r w:rsidR="009C177B">
        <w:t>The a</w:t>
      </w:r>
      <w:r w:rsidR="00B30C10">
        <w:t xml:space="preserve">ctions </w:t>
      </w:r>
      <w:r w:rsidR="009C177B">
        <w:t>could be</w:t>
      </w:r>
      <w:r w:rsidR="00B30C10">
        <w:t xml:space="preserve"> moving </w:t>
      </w:r>
      <w:r w:rsidR="009C177B">
        <w:t xml:space="preserve">the </w:t>
      </w:r>
      <w:r w:rsidR="00B30C10">
        <w:t xml:space="preserve">board to the top and down positions. The reward could be </w:t>
      </w:r>
      <w:r w:rsidR="009C177B">
        <w:t xml:space="preserve">+1 every time the board touches the ball </w:t>
      </w:r>
      <w:r w:rsidR="007F4F3F">
        <w:t xml:space="preserve">to encourage </w:t>
      </w:r>
      <w:r w:rsidR="00D17F83">
        <w:t>the agent</w:t>
      </w:r>
      <w:r w:rsidR="007F4F3F">
        <w:t xml:space="preserve"> to </w:t>
      </w:r>
      <w:r w:rsidR="00D17F83">
        <w:t>touch</w:t>
      </w:r>
      <w:r w:rsidR="007F4F3F">
        <w:t xml:space="preserve"> the ball, </w:t>
      </w:r>
      <w:r w:rsidR="009C177B">
        <w:t>and -100 if the board misses the ball so that it knows not to miss.</w:t>
      </w:r>
    </w:p>
    <w:p w14:paraId="0E9336A8" w14:textId="1B98A354" w:rsidR="008161CF" w:rsidRDefault="007F4F3F" w:rsidP="008540F6">
      <w:pPr>
        <w:pStyle w:val="ListParagraph"/>
        <w:numPr>
          <w:ilvl w:val="0"/>
          <w:numId w:val="1"/>
        </w:numPr>
        <w:spacing w:line="360" w:lineRule="auto"/>
        <w:jc w:val="both"/>
      </w:pPr>
      <w:r>
        <w:t>An Example of MDP can be a Robot Vacuum</w:t>
      </w:r>
      <w:r w:rsidR="00D17F83">
        <w:t xml:space="preserve">, where the </w:t>
      </w:r>
      <w:r w:rsidR="008161CF">
        <w:t>goal is to clean the room in minimum steps. The states would be the</w:t>
      </w:r>
      <w:r w:rsidR="008540F6">
        <w:t xml:space="preserve"> readings from </w:t>
      </w:r>
      <w:r w:rsidR="003355C9">
        <w:t xml:space="preserve">the </w:t>
      </w:r>
      <w:r w:rsidR="008540F6">
        <w:t xml:space="preserve">scanner and GPS such as present location, navigation/direction, battery level, </w:t>
      </w:r>
      <w:r w:rsidR="00E76DDE">
        <w:t xml:space="preserve">speed, </w:t>
      </w:r>
      <w:r w:rsidR="008540F6">
        <w:t>camera, and laser beam.</w:t>
      </w:r>
      <w:r w:rsidR="006F7C99">
        <w:t xml:space="preserve"> The actions could be moving forward, left, right, and going to the charging </w:t>
      </w:r>
      <w:r w:rsidR="00075088">
        <w:t xml:space="preserve">dock </w:t>
      </w:r>
      <w:r w:rsidR="006F7C99">
        <w:t xml:space="preserve">station </w:t>
      </w:r>
      <w:r w:rsidR="006141C4">
        <w:t>in case of</w:t>
      </w:r>
      <w:r w:rsidR="006F7C99">
        <w:t xml:space="preserve"> </w:t>
      </w:r>
      <w:r w:rsidR="003355C9">
        <w:t xml:space="preserve">a </w:t>
      </w:r>
      <w:r w:rsidR="006F7C99">
        <w:t>low battery level</w:t>
      </w:r>
      <w:r w:rsidR="006141C4">
        <w:t xml:space="preserve">. The reward could be -1 for every step it takes so that the agent learns to do the cleaning task in </w:t>
      </w:r>
      <w:r w:rsidR="003355C9">
        <w:t xml:space="preserve">the </w:t>
      </w:r>
      <w:r w:rsidR="006141C4">
        <w:t>minimum possible steps i.e., do it quickly.</w:t>
      </w:r>
      <w:r w:rsidR="003355C9">
        <w:t xml:space="preserve"> Also, the reward could be -100 if it shuts off in between the task (if it didn’t go to the charging </w:t>
      </w:r>
      <w:r w:rsidR="00075088">
        <w:t xml:space="preserve">dock </w:t>
      </w:r>
      <w:r w:rsidR="003355C9">
        <w:t>station) so that it doesn’t skip this task</w:t>
      </w:r>
      <w:r w:rsidR="003C1DE1">
        <w:t>,</w:t>
      </w:r>
      <w:r w:rsidR="003355C9">
        <w:t xml:space="preserve"> </w:t>
      </w:r>
      <w:r w:rsidR="003C1DE1">
        <w:t>if applicable.</w:t>
      </w:r>
    </w:p>
    <w:p w14:paraId="2C1ECB40" w14:textId="4E3ECA78" w:rsidR="002E3FE6" w:rsidRDefault="00AE147B" w:rsidP="007F01CF">
      <w:pPr>
        <w:pStyle w:val="ListParagraph"/>
        <w:numPr>
          <w:ilvl w:val="0"/>
          <w:numId w:val="1"/>
        </w:numPr>
        <w:spacing w:line="360" w:lineRule="auto"/>
        <w:jc w:val="both"/>
      </w:pPr>
      <w:r>
        <w:t xml:space="preserve">An Example of MDP can be </w:t>
      </w:r>
      <w:r w:rsidR="002E3FE6">
        <w:t xml:space="preserve">a game, where the player’s goal is to collect maximum rewards and avoid enemies in the path. The states would be the position of the rewards and the enemy. </w:t>
      </w:r>
      <w:r w:rsidR="007F01CF">
        <w:t xml:space="preserve">The actions could be moving the player to the left, right, forward, or jump. </w:t>
      </w:r>
      <w:r w:rsidR="002E3FE6">
        <w:t xml:space="preserve">The reward could be +1 every time it touches the reward to encourage the agent to touch/collect the reward, and -100 if it touches the enemy so that it knows </w:t>
      </w:r>
      <w:r w:rsidR="007F01CF">
        <w:t>to avoid doing it</w:t>
      </w:r>
      <w:r w:rsidR="002E3FE6">
        <w:t xml:space="preserve">. </w:t>
      </w:r>
    </w:p>
    <w:p w14:paraId="3DAE1076" w14:textId="3468121E" w:rsidR="00D17F83" w:rsidRDefault="00D17F83" w:rsidP="007F01CF">
      <w:pPr>
        <w:pStyle w:val="ListParagraph"/>
        <w:jc w:val="both"/>
      </w:pPr>
    </w:p>
    <w:sectPr w:rsidR="00D17F8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A87073"/>
    <w:multiLevelType w:val="hybridMultilevel"/>
    <w:tmpl w:val="71BCD5BC"/>
    <w:lvl w:ilvl="0" w:tplc="92FA1322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690805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2tbCwNDU3NTe2NDZV0lEKTi0uzszPAykwqgUAKxi1RiwAAAA="/>
  </w:docVars>
  <w:rsids>
    <w:rsidRoot w:val="00CA04B5"/>
    <w:rsid w:val="00022CD8"/>
    <w:rsid w:val="00070C41"/>
    <w:rsid w:val="00075088"/>
    <w:rsid w:val="001F51AB"/>
    <w:rsid w:val="002E3FE6"/>
    <w:rsid w:val="00320C64"/>
    <w:rsid w:val="003355C9"/>
    <w:rsid w:val="00345989"/>
    <w:rsid w:val="0039795F"/>
    <w:rsid w:val="003C1DE1"/>
    <w:rsid w:val="004B1131"/>
    <w:rsid w:val="004B3548"/>
    <w:rsid w:val="005029D9"/>
    <w:rsid w:val="006141C4"/>
    <w:rsid w:val="00666B3A"/>
    <w:rsid w:val="006F7C99"/>
    <w:rsid w:val="007F01CF"/>
    <w:rsid w:val="007F4F3F"/>
    <w:rsid w:val="008161CF"/>
    <w:rsid w:val="008540F6"/>
    <w:rsid w:val="008A0588"/>
    <w:rsid w:val="0091704B"/>
    <w:rsid w:val="00997737"/>
    <w:rsid w:val="009C177B"/>
    <w:rsid w:val="009F5C03"/>
    <w:rsid w:val="00A27729"/>
    <w:rsid w:val="00A351C6"/>
    <w:rsid w:val="00AE147B"/>
    <w:rsid w:val="00B30C10"/>
    <w:rsid w:val="00B53EAA"/>
    <w:rsid w:val="00BD5657"/>
    <w:rsid w:val="00CA04B5"/>
    <w:rsid w:val="00D17F83"/>
    <w:rsid w:val="00E76DDE"/>
    <w:rsid w:val="00FB4690"/>
    <w:rsid w:val="00FD00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E38C9E"/>
  <w15:chartTrackingRefBased/>
  <w15:docId w15:val="{DB7A9570-8F36-4D78-8075-84C53BE5C4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22CD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CA04B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CA04B5"/>
    <w:rPr>
      <w:rFonts w:ascii="Times New Roman" w:eastAsia="Times New Roman" w:hAnsi="Times New Roman" w:cs="Times New Roman"/>
      <w:b/>
      <w:bCs/>
      <w:sz w:val="27"/>
      <w:szCs w:val="27"/>
      <w:lang w:eastAsia="en-CA"/>
    </w:rPr>
  </w:style>
  <w:style w:type="character" w:customStyle="1" w:styleId="screenreader-only">
    <w:name w:val="screenreader-only"/>
    <w:basedOn w:val="DefaultParagraphFont"/>
    <w:rsid w:val="00CA04B5"/>
  </w:style>
  <w:style w:type="paragraph" w:styleId="NormalWeb">
    <w:name w:val="Normal (Web)"/>
    <w:basedOn w:val="Normal"/>
    <w:uiPriority w:val="99"/>
    <w:semiHidden/>
    <w:unhideWhenUsed/>
    <w:rsid w:val="00CA04B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customStyle="1" w:styleId="cds-137">
    <w:name w:val="cds-137"/>
    <w:basedOn w:val="DefaultParagraphFont"/>
    <w:rsid w:val="00CA04B5"/>
  </w:style>
  <w:style w:type="character" w:customStyle="1" w:styleId="bc4egv">
    <w:name w:val="_bc4egv"/>
    <w:basedOn w:val="DefaultParagraphFont"/>
    <w:rsid w:val="00CA04B5"/>
  </w:style>
  <w:style w:type="character" w:customStyle="1" w:styleId="katex-mathml">
    <w:name w:val="katex-mathml"/>
    <w:basedOn w:val="DefaultParagraphFont"/>
    <w:rsid w:val="00CA04B5"/>
  </w:style>
  <w:style w:type="character" w:customStyle="1" w:styleId="mord">
    <w:name w:val="mord"/>
    <w:basedOn w:val="DefaultParagraphFont"/>
    <w:rsid w:val="00CA04B5"/>
  </w:style>
  <w:style w:type="character" w:customStyle="1" w:styleId="mrel">
    <w:name w:val="mrel"/>
    <w:basedOn w:val="DefaultParagraphFont"/>
    <w:rsid w:val="00CA04B5"/>
  </w:style>
  <w:style w:type="character" w:customStyle="1" w:styleId="vlist-s">
    <w:name w:val="vlist-s"/>
    <w:basedOn w:val="DefaultParagraphFont"/>
    <w:rsid w:val="00CA04B5"/>
  </w:style>
  <w:style w:type="character" w:customStyle="1" w:styleId="mop">
    <w:name w:val="mop"/>
    <w:basedOn w:val="DefaultParagraphFont"/>
    <w:rsid w:val="00CA04B5"/>
  </w:style>
  <w:style w:type="character" w:customStyle="1" w:styleId="mbin">
    <w:name w:val="mbin"/>
    <w:basedOn w:val="DefaultParagraphFont"/>
    <w:rsid w:val="00CA04B5"/>
  </w:style>
  <w:style w:type="character" w:customStyle="1" w:styleId="mopen">
    <w:name w:val="mopen"/>
    <w:basedOn w:val="DefaultParagraphFont"/>
    <w:rsid w:val="00CA04B5"/>
  </w:style>
  <w:style w:type="character" w:customStyle="1" w:styleId="mclose">
    <w:name w:val="mclose"/>
    <w:basedOn w:val="DefaultParagraphFont"/>
    <w:rsid w:val="00CA04B5"/>
  </w:style>
  <w:style w:type="character" w:styleId="Strong">
    <w:name w:val="Strong"/>
    <w:basedOn w:val="DefaultParagraphFont"/>
    <w:uiPriority w:val="22"/>
    <w:qFormat/>
    <w:rsid w:val="00CA04B5"/>
    <w:rPr>
      <w:b/>
      <w:bCs/>
    </w:rPr>
  </w:style>
  <w:style w:type="character" w:customStyle="1" w:styleId="mpunct">
    <w:name w:val="mpunct"/>
    <w:basedOn w:val="DefaultParagraphFont"/>
    <w:rsid w:val="00CA04B5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CA04B5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CA04B5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CA04B5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CA04B5"/>
    <w:rPr>
      <w:rFonts w:ascii="Arial" w:hAnsi="Arial" w:cs="Arial"/>
      <w:vanish/>
      <w:sz w:val="16"/>
      <w:szCs w:val="16"/>
    </w:rPr>
  </w:style>
  <w:style w:type="paragraph" w:styleId="ListParagraph">
    <w:name w:val="List Paragraph"/>
    <w:basedOn w:val="Normal"/>
    <w:uiPriority w:val="34"/>
    <w:qFormat/>
    <w:rsid w:val="005029D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22CD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718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8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53801">
          <w:marLeft w:val="0"/>
          <w:marRight w:val="0"/>
          <w:marTop w:val="72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36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2215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3326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633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19295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22187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73433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12330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86465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260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71010315">
              <w:marLeft w:val="0"/>
              <w:marRight w:val="0"/>
              <w:marTop w:val="19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810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1995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06911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04192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10075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71341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994201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723808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113772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25651749">
                          <w:marLeft w:val="0"/>
                          <w:marRight w:val="0"/>
                          <w:marTop w:val="18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13977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721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135330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82765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60372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038425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45070601">
                          <w:marLeft w:val="0"/>
                          <w:marRight w:val="0"/>
                          <w:marTop w:val="18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03041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16921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799779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0982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867860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282202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179392945">
                          <w:marLeft w:val="0"/>
                          <w:marRight w:val="0"/>
                          <w:marTop w:val="18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94299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49261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164077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831452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096292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690460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414469260">
                          <w:marLeft w:val="0"/>
                          <w:marRight w:val="0"/>
                          <w:marTop w:val="24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9822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91742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397195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665507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15921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148401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557984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854655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26405366">
          <w:marLeft w:val="0"/>
          <w:marRight w:val="0"/>
          <w:marTop w:val="99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82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6844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7571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145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98585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74030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19698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602773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335035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5466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08602552">
              <w:marLeft w:val="0"/>
              <w:marRight w:val="0"/>
              <w:marTop w:val="19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26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298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48824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08221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77869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541978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037163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870040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939081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596909147">
                          <w:marLeft w:val="0"/>
                          <w:marRight w:val="0"/>
                          <w:marTop w:val="18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36798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88586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986788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567669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392580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411389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336033380">
                          <w:marLeft w:val="0"/>
                          <w:marRight w:val="0"/>
                          <w:marTop w:val="18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38068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12591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36657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10974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12549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90210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470441154">
                          <w:marLeft w:val="0"/>
                          <w:marRight w:val="0"/>
                          <w:marTop w:val="18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59557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547781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53370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9211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70802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816907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089502891">
                          <w:marLeft w:val="0"/>
                          <w:marRight w:val="0"/>
                          <w:marTop w:val="24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91141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44165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77300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789404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660214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44323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416092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257379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0786486">
          <w:marLeft w:val="0"/>
          <w:marRight w:val="0"/>
          <w:marTop w:val="99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09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3333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365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686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80439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69367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93314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24278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836526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1777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32174921">
              <w:marLeft w:val="0"/>
              <w:marRight w:val="0"/>
              <w:marTop w:val="19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675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5773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12769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35446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83432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28814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38388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970355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61837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14990469">
                          <w:marLeft w:val="0"/>
                          <w:marRight w:val="0"/>
                          <w:marTop w:val="18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72984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24369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75075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59381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320391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40405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388065653">
                          <w:marLeft w:val="0"/>
                          <w:marRight w:val="0"/>
                          <w:marTop w:val="18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74759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9177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27682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49772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025566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992568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582568385">
                          <w:marLeft w:val="0"/>
                          <w:marRight w:val="0"/>
                          <w:marTop w:val="24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54303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9110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17947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427270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16362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455884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743591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039213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34892137">
          <w:marLeft w:val="0"/>
          <w:marRight w:val="0"/>
          <w:marTop w:val="99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04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7340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806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2197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55046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0068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9960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490442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902013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1339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47927719">
              <w:marLeft w:val="0"/>
              <w:marRight w:val="0"/>
              <w:marTop w:val="19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6246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6748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17273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70834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22121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681230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63470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04400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263289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034117892">
                          <w:marLeft w:val="0"/>
                          <w:marRight w:val="0"/>
                          <w:marTop w:val="18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41999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20308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737368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430678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82001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452504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169902966">
                          <w:marLeft w:val="0"/>
                          <w:marRight w:val="0"/>
                          <w:marTop w:val="18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29911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355872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224616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00850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480755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298629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657734671">
                          <w:marLeft w:val="0"/>
                          <w:marRight w:val="0"/>
                          <w:marTop w:val="18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5899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06807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5167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590147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095584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073737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556546754">
                          <w:marLeft w:val="0"/>
                          <w:marRight w:val="0"/>
                          <w:marTop w:val="24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25341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03623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577212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147029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38009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577812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46745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4065491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16949957">
          <w:marLeft w:val="0"/>
          <w:marRight w:val="0"/>
          <w:marTop w:val="99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56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4189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9139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119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46827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7358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46789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81666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714817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940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83051369">
              <w:marLeft w:val="0"/>
              <w:marRight w:val="0"/>
              <w:marTop w:val="19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3509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1980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12269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66173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14348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59636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03852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9085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861245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58883988">
                          <w:marLeft w:val="0"/>
                          <w:marRight w:val="0"/>
                          <w:marTop w:val="18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33329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29023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70891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728981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80170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238825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762726431">
                          <w:marLeft w:val="0"/>
                          <w:marRight w:val="0"/>
                          <w:marTop w:val="18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72423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54581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113219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51178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756624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652943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821582946">
                          <w:marLeft w:val="0"/>
                          <w:marRight w:val="0"/>
                          <w:marTop w:val="24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21595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638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02081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089746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9447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740916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019141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491841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62852452">
          <w:marLeft w:val="0"/>
          <w:marRight w:val="0"/>
          <w:marTop w:val="99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1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851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904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740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86362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11919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91917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24274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50810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413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08879384">
              <w:marLeft w:val="0"/>
              <w:marRight w:val="0"/>
              <w:marTop w:val="19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6331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0553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56051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54974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602717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975678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540008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031102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783859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43494471">
                          <w:marLeft w:val="0"/>
                          <w:marRight w:val="0"/>
                          <w:marTop w:val="18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59885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40580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16394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56910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866329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229613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45379580">
                          <w:marLeft w:val="0"/>
                          <w:marRight w:val="0"/>
                          <w:marTop w:val="18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66087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88774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908924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30134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806652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935264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793087085">
                          <w:marLeft w:val="0"/>
                          <w:marRight w:val="0"/>
                          <w:marTop w:val="18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41497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62620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48933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523633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432713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190032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35767322">
                          <w:marLeft w:val="0"/>
                          <w:marRight w:val="0"/>
                          <w:marTop w:val="18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86821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78885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70633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60422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526725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768371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465048462">
                          <w:marLeft w:val="0"/>
                          <w:marRight w:val="0"/>
                          <w:marTop w:val="24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13558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09835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001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526517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865523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74624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929427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177500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00574881">
          <w:marLeft w:val="0"/>
          <w:marRight w:val="0"/>
          <w:marTop w:val="99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38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06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0922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489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61489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85020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49149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500714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470783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1455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49892275">
              <w:marLeft w:val="0"/>
              <w:marRight w:val="0"/>
              <w:marTop w:val="19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6394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1316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61893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03787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16020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51831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83863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546988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668156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744837842">
                          <w:marLeft w:val="0"/>
                          <w:marRight w:val="0"/>
                          <w:marTop w:val="18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42120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20946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756148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975469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405829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29772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140030515">
                          <w:marLeft w:val="0"/>
                          <w:marRight w:val="0"/>
                          <w:marTop w:val="18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86985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17756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29805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711539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464112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012518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468664547">
                          <w:marLeft w:val="0"/>
                          <w:marRight w:val="0"/>
                          <w:marTop w:val="18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39360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26839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450575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6735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98402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406685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054235607">
                          <w:marLeft w:val="0"/>
                          <w:marRight w:val="0"/>
                          <w:marTop w:val="24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28556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73482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892645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045558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45350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56799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12762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908590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81904597">
          <w:marLeft w:val="0"/>
          <w:marRight w:val="0"/>
          <w:marTop w:val="99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01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8543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49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9653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42171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46577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42637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400193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858225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265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08307707">
              <w:marLeft w:val="0"/>
              <w:marRight w:val="0"/>
              <w:marTop w:val="19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8957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4986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62085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96429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77607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48316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14515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847900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032065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339702411">
                          <w:marLeft w:val="0"/>
                          <w:marRight w:val="0"/>
                          <w:marTop w:val="18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49593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0830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817791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96712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51512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278483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76121010">
                          <w:marLeft w:val="0"/>
                          <w:marRight w:val="0"/>
                          <w:marTop w:val="24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31750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10946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512034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922494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597332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11945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262947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349625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4872992">
          <w:marLeft w:val="0"/>
          <w:marRight w:val="0"/>
          <w:marTop w:val="99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24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630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2588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3223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24658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6618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054300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44859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48059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9790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7932179">
              <w:marLeft w:val="0"/>
              <w:marRight w:val="0"/>
              <w:marTop w:val="19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85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709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2738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81024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95782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538906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99043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315011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293256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55537445">
                          <w:marLeft w:val="0"/>
                          <w:marRight w:val="0"/>
                          <w:marTop w:val="18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76317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85730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07512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923234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704549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083859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061556300">
                          <w:marLeft w:val="0"/>
                          <w:marRight w:val="0"/>
                          <w:marTop w:val="18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97742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38509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206722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766442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185161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862982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745347401">
                          <w:marLeft w:val="0"/>
                          <w:marRight w:val="0"/>
                          <w:marTop w:val="18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26635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6774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99102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420500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628273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276637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435246814">
                          <w:marLeft w:val="0"/>
                          <w:marRight w:val="0"/>
                          <w:marTop w:val="24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06530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21675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263580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476893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61928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22919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362769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4736638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24133053">
          <w:marLeft w:val="0"/>
          <w:marRight w:val="0"/>
          <w:marTop w:val="99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36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1052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754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7455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25863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89944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23660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20863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335965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104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48533803">
              <w:marLeft w:val="0"/>
              <w:marRight w:val="0"/>
              <w:marTop w:val="19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8832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9156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64304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40621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02592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803705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798614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75124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121592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763036488">
                          <w:marLeft w:val="0"/>
                          <w:marRight w:val="0"/>
                          <w:marTop w:val="18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62024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404518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03153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73695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044128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372814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91954928">
                          <w:marLeft w:val="0"/>
                          <w:marRight w:val="0"/>
                          <w:marTop w:val="18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34597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527409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7667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88329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49324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887753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542911702">
                          <w:marLeft w:val="0"/>
                          <w:marRight w:val="0"/>
                          <w:marTop w:val="18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42503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47460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62860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26506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430346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991790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812869631">
                          <w:marLeft w:val="0"/>
                          <w:marRight w:val="0"/>
                          <w:marTop w:val="24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57146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338214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71663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722613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858965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340722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840510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2233886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70167475">
          <w:marLeft w:val="0"/>
          <w:marRight w:val="0"/>
          <w:marTop w:val="99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33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241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4620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7104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1063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86425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288724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48050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2017531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889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99040490">
              <w:marLeft w:val="0"/>
              <w:marRight w:val="0"/>
              <w:marTop w:val="19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420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2470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1450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14295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05993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217238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73959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505851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168463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48272487">
                          <w:marLeft w:val="0"/>
                          <w:marRight w:val="0"/>
                          <w:marTop w:val="18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40566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93411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928447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62273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214580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809468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7064768">
                          <w:marLeft w:val="0"/>
                          <w:marRight w:val="0"/>
                          <w:marTop w:val="18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44877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16888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436778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62533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90380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896200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905142679">
                              <w:marLeft w:val="0"/>
                              <w:marRight w:val="0"/>
                              <w:marTop w:val="24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27735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716771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96639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829597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834517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682688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986944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5990375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029799796">
                          <w:marLeft w:val="0"/>
                          <w:marRight w:val="0"/>
                          <w:marTop w:val="18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55987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18941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809671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23891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160695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281913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285426438">
                              <w:marLeft w:val="0"/>
                              <w:marRight w:val="0"/>
                              <w:marTop w:val="24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97557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88754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33248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369892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078917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290060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202638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7743245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16123779">
          <w:marLeft w:val="0"/>
          <w:marRight w:val="0"/>
          <w:marTop w:val="99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06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984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6989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4472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37274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62442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916565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24386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933969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184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97430975">
              <w:marLeft w:val="0"/>
              <w:marRight w:val="0"/>
              <w:marTop w:val="19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811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08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78153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35343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763273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084833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90580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656066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790563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879899161">
                          <w:marLeft w:val="0"/>
                          <w:marRight w:val="0"/>
                          <w:marTop w:val="18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60169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86367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57089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294722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325463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574114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817195">
                          <w:marLeft w:val="0"/>
                          <w:marRight w:val="0"/>
                          <w:marTop w:val="24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8582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93651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694384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220742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23114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62677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282536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544411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1</Pages>
  <Words>244</Words>
  <Characters>139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tha Shandilya</dc:creator>
  <cp:keywords/>
  <dc:description/>
  <cp:lastModifiedBy>Astha Shandilya</cp:lastModifiedBy>
  <cp:revision>92</cp:revision>
  <dcterms:created xsi:type="dcterms:W3CDTF">2022-09-22T22:21:00Z</dcterms:created>
  <dcterms:modified xsi:type="dcterms:W3CDTF">2022-09-23T00:07:00Z</dcterms:modified>
</cp:coreProperties>
</file>